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063320">
        <w:rPr>
          <w:rFonts w:eastAsia="Times New Roman" w:cs="Times New Roman"/>
          <w:b/>
          <w:color w:val="000000"/>
          <w:sz w:val="40"/>
          <w:szCs w:val="28"/>
        </w:rPr>
        <w:t>9:</w:t>
      </w:r>
      <w:r w:rsidR="00BE7868">
        <w:rPr>
          <w:rFonts w:eastAsia="Times New Roman" w:cs="Times New Roman"/>
          <w:b/>
          <w:color w:val="000000"/>
          <w:sz w:val="40"/>
          <w:szCs w:val="28"/>
        </w:rPr>
        <w:t>18-29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BE7868">
        <w:rPr>
          <w:rFonts w:eastAsia="Times New Roman" w:cs="Times New Roman"/>
          <w:b/>
          <w:color w:val="000000"/>
          <w:sz w:val="40"/>
          <w:szCs w:val="28"/>
        </w:rPr>
        <w:t xml:space="preserve">The Problem Did Not Go Away - </w:t>
      </w:r>
      <w:r w:rsidR="000E6945">
        <w:rPr>
          <w:rFonts w:eastAsia="Times New Roman" w:cs="Times New Roman"/>
          <w:b/>
          <w:color w:val="000000"/>
          <w:sz w:val="40"/>
          <w:szCs w:val="28"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style="width:225.5pt;height:50.95pt" fillcolor="#fc9">
            <v:fill r:id="rId7" o:title="White marble" type="tile"/>
            <v:shadow color="#868686"/>
            <o:extrusion v:ext="view" backdepth="10pt" color="#630" on="t" viewpoint=",0" viewpointorigin=",0" skewangle="180" brightness="4000f" lightposition="-50000" lightlevel="52000f" lightposition2="50000" lightlevel2="14000f" lightharsh2="t"/>
            <v:textpath style="font-family:&quot;Arial Black&quot;;v-text-kern:t" trim="t" fitpath="t" string="Temptation"/>
          </v:shape>
        </w:pic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3E2089" w:rsidRPr="00F80DD1" w:rsidRDefault="00C74523" w:rsidP="00F80DD1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F80DD1">
        <w:rPr>
          <w:rFonts w:eastAsia="Times New Roman" w:cs="Times New Roman"/>
          <w:color w:val="000000"/>
          <w:sz w:val="28"/>
          <w:szCs w:val="28"/>
        </w:rPr>
        <w:t>What are some foods or drinks that are the most tempting to you?</w:t>
      </w:r>
    </w:p>
    <w:p w:rsidR="003E2089" w:rsidRDefault="00C74523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 xml:space="preserve">After reading this </w:t>
      </w:r>
      <w:r>
        <w:rPr>
          <w:sz w:val="28"/>
          <w:szCs w:val="28"/>
        </w:rPr>
        <w:t>passage, does your perception of</w:t>
      </w:r>
      <w:r w:rsidRPr="007028FB">
        <w:rPr>
          <w:sz w:val="28"/>
          <w:szCs w:val="28"/>
        </w:rPr>
        <w:t xml:space="preserve"> Noah, the righteous man, change? Why or why not?</w:t>
      </w:r>
    </w:p>
    <w:p w:rsidR="003E2089" w:rsidRDefault="00AF19F5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>Read Genesis 9:20-29. How did Noah cause Ham to stumble? How did Ham’s sin have repercussions for his descendants?</w:t>
      </w:r>
    </w:p>
    <w:p w:rsidR="003E2089" w:rsidRDefault="00EB5B27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>Do choices that you make now affect your children? Your grandchildren? Why or why not?</w:t>
      </w:r>
    </w:p>
    <w:p w:rsidR="00290971" w:rsidRDefault="00290971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 xml:space="preserve">How could Ham have responded to seeing his father’s nakedness in </w:t>
      </w:r>
      <w:r>
        <w:rPr>
          <w:sz w:val="28"/>
          <w:szCs w:val="28"/>
        </w:rPr>
        <w:t xml:space="preserve">a </w:t>
      </w:r>
      <w:r w:rsidRPr="007028FB">
        <w:rPr>
          <w:sz w:val="28"/>
          <w:szCs w:val="28"/>
        </w:rPr>
        <w:t>way that honored God? How did his brothers respond?</w:t>
      </w:r>
    </w:p>
    <w:p w:rsidR="003E2089" w:rsidRDefault="006B77DE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>Read James 4:7. How can you resist temptation?</w:t>
      </w:r>
    </w:p>
    <w:p w:rsidR="003E2089" w:rsidRDefault="00EA4461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 xml:space="preserve">Read Ephesians </w:t>
      </w:r>
      <w:r w:rsidRPr="007028FB">
        <w:rPr>
          <w:rStyle w:val="aqj"/>
          <w:sz w:val="28"/>
          <w:szCs w:val="28"/>
        </w:rPr>
        <w:t>5:18</w:t>
      </w:r>
      <w:r w:rsidRPr="007028FB">
        <w:rPr>
          <w:sz w:val="28"/>
          <w:szCs w:val="28"/>
        </w:rPr>
        <w:t>. Now read Galatians 5:16-25. What does it mean to be filled with the Holy Spirit? Can we satisfy both our fleshly desires and God?</w:t>
      </w:r>
    </w:p>
    <w:p w:rsidR="003E2089" w:rsidRDefault="00EA4461" w:rsidP="003E2089">
      <w:pPr>
        <w:pStyle w:val="ListParagraph"/>
        <w:numPr>
          <w:ilvl w:val="0"/>
          <w:numId w:val="1"/>
        </w:numPr>
        <w:spacing w:after="72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7028FB">
        <w:rPr>
          <w:sz w:val="28"/>
          <w:szCs w:val="28"/>
        </w:rPr>
        <w:t>Since God desires us to be holy, what will you do to pursue holiness? How will you help your family pursue holiness?</w:t>
      </w:r>
    </w:p>
    <w:sectPr w:rsidR="003E2089" w:rsidSect="007A0F43">
      <w:footerReference w:type="default" r:id="rId8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306C" w:rsidRDefault="00E2306C" w:rsidP="003B74C6">
      <w:pPr>
        <w:spacing w:after="0" w:line="240" w:lineRule="auto"/>
      </w:pPr>
      <w:r>
        <w:separator/>
      </w:r>
    </w:p>
  </w:endnote>
  <w:endnote w:type="continuationSeparator" w:id="0">
    <w:p w:rsidR="00E2306C" w:rsidRDefault="00E2306C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bookmarkStart w:id="0" w:name="_GoBack"/>
    <w:r w:rsidR="00A6125D">
      <w:t xml:space="preserve">Genesis </w:t>
    </w:r>
    <w:r w:rsidR="00B973BA">
      <w:t>10:1-32</w:t>
    </w:r>
    <w:r w:rsidR="005361BA">
      <w:t xml:space="preserve"> “</w:t>
    </w:r>
    <w:r w:rsidR="00B973BA">
      <w:t>The Table of Nations</w:t>
    </w:r>
    <w:r w:rsidR="00A6125D">
      <w:t>”</w:t>
    </w:r>
    <w:bookmarkEnd w:id="0"/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306C" w:rsidRDefault="00E2306C" w:rsidP="003B74C6">
      <w:pPr>
        <w:spacing w:after="0" w:line="240" w:lineRule="auto"/>
      </w:pPr>
      <w:r>
        <w:separator/>
      </w:r>
    </w:p>
  </w:footnote>
  <w:footnote w:type="continuationSeparator" w:id="0">
    <w:p w:rsidR="00E2306C" w:rsidRDefault="00E2306C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2515A"/>
    <w:rsid w:val="00035AD0"/>
    <w:rsid w:val="00063320"/>
    <w:rsid w:val="0006412B"/>
    <w:rsid w:val="00071BB7"/>
    <w:rsid w:val="00073A0C"/>
    <w:rsid w:val="000E6945"/>
    <w:rsid w:val="001074E0"/>
    <w:rsid w:val="00121D11"/>
    <w:rsid w:val="00140160"/>
    <w:rsid w:val="00181110"/>
    <w:rsid w:val="001A24CF"/>
    <w:rsid w:val="001A5539"/>
    <w:rsid w:val="001A7F92"/>
    <w:rsid w:val="002125DE"/>
    <w:rsid w:val="00214397"/>
    <w:rsid w:val="00290971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E2089"/>
    <w:rsid w:val="003F04C4"/>
    <w:rsid w:val="004236C2"/>
    <w:rsid w:val="00424551"/>
    <w:rsid w:val="00434C7E"/>
    <w:rsid w:val="004472C3"/>
    <w:rsid w:val="004667A8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25787"/>
    <w:rsid w:val="00654B4F"/>
    <w:rsid w:val="006B77DE"/>
    <w:rsid w:val="006C4878"/>
    <w:rsid w:val="00722411"/>
    <w:rsid w:val="0076509D"/>
    <w:rsid w:val="007A0F43"/>
    <w:rsid w:val="007C0F9A"/>
    <w:rsid w:val="007D4A4C"/>
    <w:rsid w:val="007D6128"/>
    <w:rsid w:val="007E131E"/>
    <w:rsid w:val="007F550C"/>
    <w:rsid w:val="00826FEF"/>
    <w:rsid w:val="008A0222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63AC9"/>
    <w:rsid w:val="009B0861"/>
    <w:rsid w:val="009C598B"/>
    <w:rsid w:val="00A246AF"/>
    <w:rsid w:val="00A30711"/>
    <w:rsid w:val="00A33A26"/>
    <w:rsid w:val="00A6125D"/>
    <w:rsid w:val="00AF19F5"/>
    <w:rsid w:val="00B92DA4"/>
    <w:rsid w:val="00B973BA"/>
    <w:rsid w:val="00BC4923"/>
    <w:rsid w:val="00BE7868"/>
    <w:rsid w:val="00C23602"/>
    <w:rsid w:val="00C2742F"/>
    <w:rsid w:val="00C3389C"/>
    <w:rsid w:val="00C74523"/>
    <w:rsid w:val="00C81F26"/>
    <w:rsid w:val="00C82659"/>
    <w:rsid w:val="00CA2851"/>
    <w:rsid w:val="00D101E0"/>
    <w:rsid w:val="00D76713"/>
    <w:rsid w:val="00DA1802"/>
    <w:rsid w:val="00DD063F"/>
    <w:rsid w:val="00DD45E0"/>
    <w:rsid w:val="00DF5DA1"/>
    <w:rsid w:val="00DF6BD9"/>
    <w:rsid w:val="00E01F55"/>
    <w:rsid w:val="00E2306C"/>
    <w:rsid w:val="00E85EF2"/>
    <w:rsid w:val="00EA4461"/>
    <w:rsid w:val="00EB5B27"/>
    <w:rsid w:val="00F06D5A"/>
    <w:rsid w:val="00F152FC"/>
    <w:rsid w:val="00F24C8A"/>
    <w:rsid w:val="00F44E68"/>
    <w:rsid w:val="00F55584"/>
    <w:rsid w:val="00F80DD1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  <w:style w:type="character" w:customStyle="1" w:styleId="aqj">
    <w:name w:val="aqj"/>
    <w:basedOn w:val="DefaultParagraphFont"/>
    <w:rsid w:val="00EA44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12</cp:revision>
  <dcterms:created xsi:type="dcterms:W3CDTF">2016-07-14T17:58:00Z</dcterms:created>
  <dcterms:modified xsi:type="dcterms:W3CDTF">2016-07-14T18:14:00Z</dcterms:modified>
</cp:coreProperties>
</file>